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4c3f94f5c6acbb39cbde1bd46ec4a94c4a3718"/>
      <w:r>
        <w:rPr>
          <w:b/>
        </w:rPr>
        <w:t xml:space="preserve">ПРОТОКОЛ ЕЛЕКТРОННОГО АУКЦІОНУ № RLE001-UA-20240425-728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их приміщень 297,9 м² в м. Мостиська Льві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Другий поверх. Центр міста, розвинена інфраструктура та зручний під’їзд. Поруч розташовані міська рада, ЦНАП, торговельні та розважальні заклад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3 800,00 грн, у тому числі ПДВ</w:t>
      </w:r>
      <w:r>
        <w:t xml:space="preserve"> </w:t>
      </w:r>
      <w:r>
        <w:t xml:space="preserve">7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 2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5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0:46:31Z</dcterms:created>
  <dcterms:modified xsi:type="dcterms:W3CDTF">2024-06-02T10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